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7C11E" w14:textId="4C1AAD30" w:rsidR="0080649D" w:rsidRDefault="0080649D" w:rsidP="004A777C">
      <w:r>
        <w:rPr>
          <w:noProof/>
        </w:rPr>
        <mc:AlternateContent>
          <mc:Choice Requires="wps">
            <w:drawing>
              <wp:inline distT="0" distB="0" distL="0" distR="0" wp14:anchorId="0B10FDB9" wp14:editId="0AD6E4AF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714F65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BSn1W6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4AAD8307" wp14:editId="26169153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ABF225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WjuPi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46208D" wp14:editId="0FCD253F">
            <wp:extent cx="4985385" cy="8863330"/>
            <wp:effectExtent l="0" t="0" r="5715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1-06-22 at 11.57.11 AM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38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F955" w14:textId="68EB6417" w:rsidR="0080649D" w:rsidRDefault="0080649D" w:rsidP="004A777C"/>
    <w:p w14:paraId="296BB33A" w14:textId="39C54E5C" w:rsidR="0080649D" w:rsidRDefault="0080649D" w:rsidP="004A777C">
      <w:bookmarkStart w:id="0" w:name="_GoBack"/>
      <w:r>
        <w:rPr>
          <w:noProof/>
        </w:rPr>
        <w:lastRenderedPageBreak/>
        <w:drawing>
          <wp:inline distT="0" distB="0" distL="0" distR="0" wp14:anchorId="615C0014" wp14:editId="0C841DD9">
            <wp:extent cx="4985385" cy="8863330"/>
            <wp:effectExtent l="0" t="0" r="5715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1-06-22 at 12.01.26 PM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38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7DD64E7" w14:textId="77777777" w:rsidR="0080649D" w:rsidRDefault="0080649D" w:rsidP="004A777C"/>
    <w:p w14:paraId="24DEAA73" w14:textId="77777777" w:rsidR="0080649D" w:rsidRDefault="0080649D" w:rsidP="004A777C"/>
    <w:p w14:paraId="157A9D1F" w14:textId="77777777" w:rsidR="0080649D" w:rsidRDefault="0080649D" w:rsidP="004A777C"/>
    <w:p w14:paraId="0A46FABD" w14:textId="77777777" w:rsidR="0080649D" w:rsidRDefault="0080649D" w:rsidP="004A777C"/>
    <w:p w14:paraId="1117C6A3" w14:textId="77777777" w:rsidR="0080649D" w:rsidRDefault="0080649D" w:rsidP="004A777C"/>
    <w:p w14:paraId="10946E3F" w14:textId="600DEBB1" w:rsidR="004A777C" w:rsidRDefault="004A777C" w:rsidP="004A777C">
      <w:r>
        <w:t xml:space="preserve">import </w:t>
      </w:r>
      <w:proofErr w:type="gramStart"/>
      <w:r>
        <w:t>java.io.*</w:t>
      </w:r>
      <w:proofErr w:type="gramEnd"/>
      <w:r>
        <w:t xml:space="preserve">; </w:t>
      </w:r>
    </w:p>
    <w:p w14:paraId="29562861" w14:textId="77777777" w:rsidR="004A777C" w:rsidRDefault="004A777C" w:rsidP="004A777C">
      <w:r>
        <w:t xml:space="preserve">  </w:t>
      </w:r>
    </w:p>
    <w:p w14:paraId="6957D246" w14:textId="77777777" w:rsidR="004A777C" w:rsidRDefault="004A777C" w:rsidP="004A777C">
      <w:r>
        <w:t xml:space="preserve">class </w:t>
      </w:r>
      <w:proofErr w:type="spellStart"/>
      <w:r>
        <w:t>FileMerge</w:t>
      </w:r>
      <w:proofErr w:type="spellEnd"/>
      <w:r>
        <w:t xml:space="preserve">  </w:t>
      </w:r>
    </w:p>
    <w:p w14:paraId="692ABABE" w14:textId="77777777" w:rsidR="004A777C" w:rsidRDefault="004A777C" w:rsidP="004A777C">
      <w:r>
        <w:t xml:space="preserve">{ </w:t>
      </w:r>
    </w:p>
    <w:p w14:paraId="274AF9C5" w14:textId="77777777" w:rsidR="004A777C" w:rsidRDefault="004A777C" w:rsidP="004A777C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  <w:r>
        <w:t xml:space="preserve">  </w:t>
      </w:r>
    </w:p>
    <w:p w14:paraId="025CBFE1" w14:textId="77777777" w:rsidR="004A777C" w:rsidRDefault="004A777C" w:rsidP="004A777C">
      <w:r>
        <w:t xml:space="preserve">    </w:t>
      </w:r>
    </w:p>
    <w:p w14:paraId="3B39CEE4" w14:textId="77777777" w:rsidR="004A777C" w:rsidRDefault="004A777C" w:rsidP="004A777C">
      <w:r>
        <w:t xml:space="preserve">    {</w:t>
      </w:r>
    </w:p>
    <w:p w14:paraId="33C2C47E" w14:textId="77777777" w:rsidR="004A777C" w:rsidRDefault="004A777C" w:rsidP="004A777C">
      <w:r>
        <w:tab/>
      </w:r>
      <w:r>
        <w:tab/>
      </w:r>
    </w:p>
    <w:p w14:paraId="51F8E113" w14:textId="77777777" w:rsidR="004A777C" w:rsidRDefault="004A777C" w:rsidP="004A777C">
      <w:r>
        <w:tab/>
      </w:r>
      <w:r>
        <w:tab/>
        <w:t xml:space="preserve">  </w:t>
      </w:r>
      <w:proofErr w:type="spellStart"/>
      <w:r>
        <w:t>PrintWriter</w:t>
      </w:r>
      <w:proofErr w:type="spellEnd"/>
      <w:r>
        <w:t xml:space="preserve"> out = new </w:t>
      </w:r>
      <w:proofErr w:type="spellStart"/>
      <w:r>
        <w:t>PrintWriter</w:t>
      </w:r>
      <w:proofErr w:type="spellEnd"/>
      <w:r>
        <w:t>("D:\\one.txt"</w:t>
      </w:r>
      <w:proofErr w:type="gramStart"/>
      <w:r>
        <w:t>);</w:t>
      </w:r>
      <w:proofErr w:type="gramEnd"/>
    </w:p>
    <w:p w14:paraId="53DF84CC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1"); </w:t>
      </w:r>
    </w:p>
    <w:p w14:paraId="40F6595B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2"); </w:t>
      </w:r>
    </w:p>
    <w:p w14:paraId="45CECA54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3"); </w:t>
      </w:r>
    </w:p>
    <w:p w14:paraId="2934E34A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4"); </w:t>
      </w:r>
    </w:p>
    <w:p w14:paraId="6D006180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5"); </w:t>
      </w:r>
    </w:p>
    <w:p w14:paraId="42A9609D" w14:textId="77777777" w:rsidR="004A777C" w:rsidRDefault="004A777C" w:rsidP="004A777C">
      <w:r>
        <w:tab/>
      </w:r>
      <w:r>
        <w:tab/>
        <w:t xml:space="preserve">    </w:t>
      </w:r>
      <w:proofErr w:type="spellStart"/>
      <w:proofErr w:type="gramStart"/>
      <w:r>
        <w:t>out.close</w:t>
      </w:r>
      <w:proofErr w:type="spellEnd"/>
      <w:proofErr w:type="gramEnd"/>
      <w:r>
        <w:t xml:space="preserve">(); </w:t>
      </w:r>
    </w:p>
    <w:p w14:paraId="76EC3D46" w14:textId="77777777" w:rsidR="004A777C" w:rsidRDefault="004A777C" w:rsidP="004A777C">
      <w:r>
        <w:tab/>
      </w:r>
      <w:r>
        <w:tab/>
        <w:t xml:space="preserve">    </w:t>
      </w:r>
    </w:p>
    <w:p w14:paraId="5FF7A941" w14:textId="77777777" w:rsidR="004A777C" w:rsidRDefault="004A777C" w:rsidP="004A777C">
      <w:r>
        <w:tab/>
      </w:r>
      <w:r>
        <w:tab/>
        <w:t xml:space="preserve">      </w:t>
      </w:r>
      <w:proofErr w:type="spellStart"/>
      <w:r>
        <w:t>PrintWriter</w:t>
      </w:r>
      <w:proofErr w:type="spellEnd"/>
      <w:r>
        <w:t xml:space="preserve"> out2 = new </w:t>
      </w:r>
      <w:proofErr w:type="spellStart"/>
      <w:r>
        <w:t>PrintWriter</w:t>
      </w:r>
      <w:proofErr w:type="spellEnd"/>
      <w:r>
        <w:t>("D:\\two.txt"</w:t>
      </w:r>
      <w:proofErr w:type="gramStart"/>
      <w:r>
        <w:t>);</w:t>
      </w:r>
      <w:proofErr w:type="gramEnd"/>
    </w:p>
    <w:p w14:paraId="3B250226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11"); </w:t>
      </w:r>
    </w:p>
    <w:p w14:paraId="15D035FD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22"); </w:t>
      </w:r>
    </w:p>
    <w:p w14:paraId="6FB3D7A4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33"); </w:t>
      </w:r>
    </w:p>
    <w:p w14:paraId="61649946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44"); </w:t>
      </w:r>
    </w:p>
    <w:p w14:paraId="6B590571" w14:textId="77777777" w:rsidR="004A777C" w:rsidRDefault="004A777C" w:rsidP="004A777C">
      <w:r>
        <w:tab/>
      </w:r>
      <w:r>
        <w:tab/>
        <w:t xml:space="preserve">   </w:t>
      </w:r>
      <w:proofErr w:type="spellStart"/>
      <w:proofErr w:type="gramStart"/>
      <w:r>
        <w:t>out.println</w:t>
      </w:r>
      <w:proofErr w:type="spellEnd"/>
      <w:proofErr w:type="gramEnd"/>
      <w:r>
        <w:t xml:space="preserve">("line55"); </w:t>
      </w:r>
    </w:p>
    <w:p w14:paraId="5132B949" w14:textId="77777777" w:rsidR="004A777C" w:rsidRDefault="004A777C" w:rsidP="004A777C">
      <w:r>
        <w:tab/>
      </w:r>
      <w:r>
        <w:tab/>
        <w:t xml:space="preserve">    out2.close(</w:t>
      </w:r>
      <w:proofErr w:type="gramStart"/>
      <w:r>
        <w:t>);</w:t>
      </w:r>
      <w:proofErr w:type="gramEnd"/>
      <w:r>
        <w:t xml:space="preserve"> </w:t>
      </w:r>
    </w:p>
    <w:p w14:paraId="21FAFB77" w14:textId="77777777" w:rsidR="004A777C" w:rsidRDefault="004A777C" w:rsidP="004A777C">
      <w:r>
        <w:tab/>
      </w:r>
      <w:r>
        <w:tab/>
        <w:t xml:space="preserve">    </w:t>
      </w:r>
    </w:p>
    <w:p w14:paraId="348DC4D2" w14:textId="77777777" w:rsidR="004A777C" w:rsidRDefault="004A777C" w:rsidP="004A777C">
      <w:r>
        <w:t xml:space="preserve">      </w:t>
      </w:r>
    </w:p>
    <w:p w14:paraId="3DC475CB" w14:textId="77777777" w:rsidR="004A777C" w:rsidRDefault="004A777C" w:rsidP="004A777C">
      <w:r>
        <w:t xml:space="preserve">        </w:t>
      </w:r>
      <w:proofErr w:type="spellStart"/>
      <w:r>
        <w:t>PrintWriter</w:t>
      </w:r>
      <w:proofErr w:type="spellEnd"/>
      <w:r>
        <w:t xml:space="preserve"> pw = new </w:t>
      </w:r>
      <w:proofErr w:type="spellStart"/>
      <w:r>
        <w:t>PrintWriter</w:t>
      </w:r>
      <w:proofErr w:type="spellEnd"/>
      <w:r>
        <w:t>("/</w:t>
      </w:r>
      <w:proofErr w:type="gramStart"/>
      <w:r>
        <w:t>D:three.txt</w:t>
      </w:r>
      <w:proofErr w:type="gramEnd"/>
      <w:r>
        <w:t xml:space="preserve">"); </w:t>
      </w:r>
    </w:p>
    <w:p w14:paraId="34E7CDDB" w14:textId="77777777" w:rsidR="004A777C" w:rsidRDefault="004A777C" w:rsidP="004A777C">
      <w:r>
        <w:lastRenderedPageBreak/>
        <w:t xml:space="preserve">          </w:t>
      </w:r>
    </w:p>
    <w:p w14:paraId="3BD10D9F" w14:textId="77777777" w:rsidR="004A777C" w:rsidRDefault="004A777C" w:rsidP="004A777C">
      <w:r>
        <w:t xml:space="preserve">        </w:t>
      </w:r>
      <w:proofErr w:type="spellStart"/>
      <w:r>
        <w:t>BufferedReader</w:t>
      </w:r>
      <w:proofErr w:type="spellEnd"/>
      <w:r>
        <w:t xml:space="preserve"> br1 = new </w:t>
      </w:r>
      <w:proofErr w:type="spellStart"/>
      <w:proofErr w:type="gramStart"/>
      <w:r>
        <w:t>BufferedReader</w:t>
      </w:r>
      <w:proofErr w:type="spellEnd"/>
      <w:r>
        <w:t>(</w:t>
      </w:r>
      <w:proofErr w:type="gramEnd"/>
      <w:r>
        <w:t xml:space="preserve">new </w:t>
      </w:r>
      <w:proofErr w:type="spellStart"/>
      <w:r>
        <w:t>FileReader</w:t>
      </w:r>
      <w:proofErr w:type="spellEnd"/>
      <w:r>
        <w:t xml:space="preserve">("D:\\one.txt")); </w:t>
      </w:r>
    </w:p>
    <w:p w14:paraId="5E04560A" w14:textId="77777777" w:rsidR="004A777C" w:rsidRDefault="004A777C" w:rsidP="004A777C">
      <w:r>
        <w:t xml:space="preserve">        </w:t>
      </w:r>
      <w:proofErr w:type="spellStart"/>
      <w:r>
        <w:t>BufferedReader</w:t>
      </w:r>
      <w:proofErr w:type="spellEnd"/>
      <w:r>
        <w:t xml:space="preserve"> br2 = new </w:t>
      </w:r>
      <w:proofErr w:type="spellStart"/>
      <w:proofErr w:type="gramStart"/>
      <w:r>
        <w:t>BufferedReader</w:t>
      </w:r>
      <w:proofErr w:type="spellEnd"/>
      <w:r>
        <w:t>(</w:t>
      </w:r>
      <w:proofErr w:type="gramEnd"/>
      <w:r>
        <w:t xml:space="preserve">new </w:t>
      </w:r>
      <w:proofErr w:type="spellStart"/>
      <w:r>
        <w:t>FileReader</w:t>
      </w:r>
      <w:proofErr w:type="spellEnd"/>
      <w:r>
        <w:t xml:space="preserve">("D:\\two.txt")); </w:t>
      </w:r>
    </w:p>
    <w:p w14:paraId="6765B032" w14:textId="77777777" w:rsidR="004A777C" w:rsidRDefault="004A777C" w:rsidP="004A777C">
      <w:r>
        <w:t xml:space="preserve">          </w:t>
      </w:r>
    </w:p>
    <w:p w14:paraId="432563F4" w14:textId="77777777" w:rsidR="004A777C" w:rsidRDefault="004A777C" w:rsidP="004A777C">
      <w:r>
        <w:t xml:space="preserve">          </w:t>
      </w:r>
    </w:p>
    <w:p w14:paraId="0C784FCD" w14:textId="77777777" w:rsidR="004A777C" w:rsidRDefault="004A777C" w:rsidP="004A777C">
      <w:r>
        <w:t xml:space="preserve">        String line1 = br1.readLine(</w:t>
      </w:r>
      <w:proofErr w:type="gramStart"/>
      <w:r>
        <w:t>);</w:t>
      </w:r>
      <w:proofErr w:type="gramEnd"/>
      <w:r>
        <w:t xml:space="preserve"> </w:t>
      </w:r>
    </w:p>
    <w:p w14:paraId="7E9A1BDF" w14:textId="77777777" w:rsidR="004A777C" w:rsidRDefault="004A777C" w:rsidP="004A777C">
      <w:r>
        <w:t xml:space="preserve">        String line2 = br2.readLine(</w:t>
      </w:r>
      <w:proofErr w:type="gramStart"/>
      <w:r>
        <w:t>);</w:t>
      </w:r>
      <w:proofErr w:type="gramEnd"/>
      <w:r>
        <w:t xml:space="preserve"> </w:t>
      </w:r>
    </w:p>
    <w:p w14:paraId="792C4740" w14:textId="77777777" w:rsidR="004A777C" w:rsidRDefault="004A777C" w:rsidP="004A777C">
      <w:r>
        <w:t xml:space="preserve">          </w:t>
      </w:r>
    </w:p>
    <w:p w14:paraId="32B64B3A" w14:textId="77777777" w:rsidR="004A777C" w:rsidRDefault="004A777C" w:rsidP="004A777C">
      <w:r>
        <w:t xml:space="preserve">       </w:t>
      </w:r>
    </w:p>
    <w:p w14:paraId="1670B5FB" w14:textId="77777777" w:rsidR="004A777C" w:rsidRDefault="004A777C" w:rsidP="004A777C">
      <w:r>
        <w:t xml:space="preserve">        while (line</w:t>
      </w:r>
      <w:proofErr w:type="gramStart"/>
      <w:r>
        <w:t>1 !</w:t>
      </w:r>
      <w:proofErr w:type="gramEnd"/>
      <w:r>
        <w:t xml:space="preserve">= null || line2 !=null) </w:t>
      </w:r>
    </w:p>
    <w:p w14:paraId="7D0223B7" w14:textId="77777777" w:rsidR="004A777C" w:rsidRDefault="004A777C" w:rsidP="004A777C">
      <w:r>
        <w:t xml:space="preserve">        { </w:t>
      </w:r>
    </w:p>
    <w:p w14:paraId="562112E6" w14:textId="77777777" w:rsidR="004A777C" w:rsidRDefault="004A777C" w:rsidP="004A777C">
      <w:r>
        <w:t xml:space="preserve">            </w:t>
      </w:r>
      <w:proofErr w:type="gramStart"/>
      <w:r>
        <w:t>if(</w:t>
      </w:r>
      <w:proofErr w:type="gramEnd"/>
      <w:r>
        <w:t xml:space="preserve">line1 != null) </w:t>
      </w:r>
    </w:p>
    <w:p w14:paraId="4DDEDF4A" w14:textId="77777777" w:rsidR="004A777C" w:rsidRDefault="004A777C" w:rsidP="004A777C">
      <w:r>
        <w:t xml:space="preserve">            { </w:t>
      </w:r>
    </w:p>
    <w:p w14:paraId="7A28FCA3" w14:textId="77777777" w:rsidR="004A777C" w:rsidRDefault="004A777C" w:rsidP="004A777C">
      <w:r>
        <w:t xml:space="preserve">                </w:t>
      </w:r>
      <w:proofErr w:type="spellStart"/>
      <w:proofErr w:type="gramStart"/>
      <w:r>
        <w:t>pw.println</w:t>
      </w:r>
      <w:proofErr w:type="spellEnd"/>
      <w:proofErr w:type="gramEnd"/>
      <w:r>
        <w:t xml:space="preserve">(line1); </w:t>
      </w:r>
    </w:p>
    <w:p w14:paraId="1170E27E" w14:textId="77777777" w:rsidR="004A777C" w:rsidRDefault="004A777C" w:rsidP="004A777C">
      <w:r>
        <w:t xml:space="preserve">                line1 = br1.readLine(</w:t>
      </w:r>
      <w:proofErr w:type="gramStart"/>
      <w:r>
        <w:t>);</w:t>
      </w:r>
      <w:proofErr w:type="gramEnd"/>
      <w:r>
        <w:t xml:space="preserve"> </w:t>
      </w:r>
    </w:p>
    <w:p w14:paraId="32ADB731" w14:textId="77777777" w:rsidR="004A777C" w:rsidRDefault="004A777C" w:rsidP="004A777C">
      <w:r>
        <w:t xml:space="preserve">            } </w:t>
      </w:r>
    </w:p>
    <w:p w14:paraId="4D59AE36" w14:textId="77777777" w:rsidR="004A777C" w:rsidRDefault="004A777C" w:rsidP="004A777C">
      <w:r>
        <w:t xml:space="preserve">              </w:t>
      </w:r>
    </w:p>
    <w:p w14:paraId="047D3E8A" w14:textId="77777777" w:rsidR="004A777C" w:rsidRDefault="004A777C" w:rsidP="004A777C">
      <w:r>
        <w:t xml:space="preserve">            </w:t>
      </w:r>
      <w:proofErr w:type="gramStart"/>
      <w:r>
        <w:t>if(</w:t>
      </w:r>
      <w:proofErr w:type="gramEnd"/>
      <w:r>
        <w:t xml:space="preserve">line2 != null) </w:t>
      </w:r>
    </w:p>
    <w:p w14:paraId="53D4DD58" w14:textId="77777777" w:rsidR="004A777C" w:rsidRDefault="004A777C" w:rsidP="004A777C">
      <w:r>
        <w:t xml:space="preserve">            { </w:t>
      </w:r>
    </w:p>
    <w:p w14:paraId="283C4F10" w14:textId="77777777" w:rsidR="004A777C" w:rsidRDefault="004A777C" w:rsidP="004A777C">
      <w:r>
        <w:t xml:space="preserve">                </w:t>
      </w:r>
      <w:proofErr w:type="spellStart"/>
      <w:proofErr w:type="gramStart"/>
      <w:r>
        <w:t>pw.println</w:t>
      </w:r>
      <w:proofErr w:type="spellEnd"/>
      <w:proofErr w:type="gramEnd"/>
      <w:r>
        <w:t xml:space="preserve">(line2); </w:t>
      </w:r>
    </w:p>
    <w:p w14:paraId="2CB1E757" w14:textId="77777777" w:rsidR="004A777C" w:rsidRDefault="004A777C" w:rsidP="004A777C">
      <w:r>
        <w:t xml:space="preserve">                line2 = br2.readLine(</w:t>
      </w:r>
      <w:proofErr w:type="gramStart"/>
      <w:r>
        <w:t>);</w:t>
      </w:r>
      <w:proofErr w:type="gramEnd"/>
      <w:r>
        <w:t xml:space="preserve"> </w:t>
      </w:r>
    </w:p>
    <w:p w14:paraId="4004B5DE" w14:textId="77777777" w:rsidR="004A777C" w:rsidRDefault="004A777C" w:rsidP="004A777C">
      <w:r>
        <w:t xml:space="preserve">            } </w:t>
      </w:r>
    </w:p>
    <w:p w14:paraId="0FC1E782" w14:textId="77777777" w:rsidR="004A777C" w:rsidRDefault="004A777C" w:rsidP="004A777C">
      <w:r>
        <w:t xml:space="preserve">        } </w:t>
      </w:r>
    </w:p>
    <w:p w14:paraId="1CDB223F" w14:textId="77777777" w:rsidR="004A777C" w:rsidRDefault="004A777C" w:rsidP="004A777C">
      <w:r>
        <w:t xml:space="preserve">      </w:t>
      </w:r>
    </w:p>
    <w:p w14:paraId="1DBD9152" w14:textId="77777777" w:rsidR="004A777C" w:rsidRDefault="004A777C" w:rsidP="004A777C">
      <w:r>
        <w:t xml:space="preserve">        </w:t>
      </w:r>
      <w:proofErr w:type="spellStart"/>
      <w:proofErr w:type="gramStart"/>
      <w:r>
        <w:t>pw.flush</w:t>
      </w:r>
      <w:proofErr w:type="spellEnd"/>
      <w:proofErr w:type="gramEnd"/>
      <w:r>
        <w:t xml:space="preserve">(); </w:t>
      </w:r>
    </w:p>
    <w:p w14:paraId="0C7CC6BE" w14:textId="77777777" w:rsidR="004A777C" w:rsidRDefault="004A777C" w:rsidP="004A777C">
      <w:r>
        <w:t xml:space="preserve">          </w:t>
      </w:r>
    </w:p>
    <w:p w14:paraId="29E1133C" w14:textId="77777777" w:rsidR="004A777C" w:rsidRDefault="004A777C" w:rsidP="004A777C">
      <w:r>
        <w:t xml:space="preserve">     </w:t>
      </w:r>
    </w:p>
    <w:p w14:paraId="3AAB9EB8" w14:textId="77777777" w:rsidR="004A777C" w:rsidRDefault="004A777C" w:rsidP="004A777C">
      <w:r>
        <w:t xml:space="preserve">        br1.close(</w:t>
      </w:r>
      <w:proofErr w:type="gramStart"/>
      <w:r>
        <w:t>);</w:t>
      </w:r>
      <w:proofErr w:type="gramEnd"/>
      <w:r>
        <w:t xml:space="preserve"> </w:t>
      </w:r>
    </w:p>
    <w:p w14:paraId="64F4BBFA" w14:textId="77777777" w:rsidR="004A777C" w:rsidRDefault="004A777C" w:rsidP="004A777C">
      <w:r>
        <w:t xml:space="preserve">        br2.close(</w:t>
      </w:r>
      <w:proofErr w:type="gramStart"/>
      <w:r>
        <w:t>);</w:t>
      </w:r>
      <w:proofErr w:type="gramEnd"/>
      <w:r>
        <w:t xml:space="preserve"> </w:t>
      </w:r>
    </w:p>
    <w:p w14:paraId="1BDC5C6F" w14:textId="77777777" w:rsidR="004A777C" w:rsidRDefault="004A777C" w:rsidP="004A777C">
      <w:r>
        <w:t xml:space="preserve">        </w:t>
      </w:r>
      <w:proofErr w:type="spellStart"/>
      <w:proofErr w:type="gramStart"/>
      <w:r>
        <w:t>pw.close</w:t>
      </w:r>
      <w:proofErr w:type="spellEnd"/>
      <w:proofErr w:type="gramEnd"/>
      <w:r>
        <w:t xml:space="preserve">(); </w:t>
      </w:r>
    </w:p>
    <w:p w14:paraId="6FD2D667" w14:textId="77777777" w:rsidR="004A777C" w:rsidRDefault="004A777C" w:rsidP="004A777C">
      <w:r>
        <w:t xml:space="preserve">          </w:t>
      </w:r>
    </w:p>
    <w:p w14:paraId="06782395" w14:textId="77777777" w:rsidR="004A777C" w:rsidRDefault="004A777C" w:rsidP="004A777C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Merged file1.txt and file2.txt into file3.txt"</w:t>
      </w:r>
      <w:proofErr w:type="gramStart"/>
      <w:r>
        <w:t>);</w:t>
      </w:r>
      <w:proofErr w:type="gramEnd"/>
      <w:r>
        <w:t xml:space="preserve"> </w:t>
      </w:r>
    </w:p>
    <w:p w14:paraId="49F9CFD6" w14:textId="77777777" w:rsidR="004A777C" w:rsidRDefault="004A777C" w:rsidP="004A777C">
      <w:r>
        <w:t xml:space="preserve">    } </w:t>
      </w:r>
    </w:p>
    <w:p w14:paraId="7B2D49AE" w14:textId="39481B44" w:rsidR="0070616D" w:rsidRDefault="004A777C" w:rsidP="004A777C">
      <w:r>
        <w:t>}</w:t>
      </w:r>
    </w:p>
    <w:p w14:paraId="1E4AC71D" w14:textId="35C55AFC" w:rsidR="004A777C" w:rsidRDefault="004A777C" w:rsidP="004A777C"/>
    <w:p w14:paraId="6F4038E8" w14:textId="0DD40170" w:rsidR="004A777C" w:rsidRDefault="004A777C" w:rsidP="004A777C"/>
    <w:p w14:paraId="1947E18F" w14:textId="75A4E371" w:rsidR="004A777C" w:rsidRDefault="004A777C" w:rsidP="004A777C"/>
    <w:p w14:paraId="51B6649B" w14:textId="20B18A0D" w:rsidR="004A777C" w:rsidRDefault="004A777C" w:rsidP="004A777C">
      <w:proofErr w:type="gramStart"/>
      <w:r>
        <w:t>Output:-</w:t>
      </w:r>
      <w:proofErr w:type="gramEnd"/>
    </w:p>
    <w:p w14:paraId="5609DE73" w14:textId="0037F0A5" w:rsidR="004A777C" w:rsidRDefault="004A777C" w:rsidP="004A777C">
      <w:r w:rsidRPr="004A777C">
        <w:drawing>
          <wp:inline distT="0" distB="0" distL="0" distR="0" wp14:anchorId="2BCF7D79" wp14:editId="427AE88B">
            <wp:extent cx="5731510" cy="379349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9CBD" w14:textId="1E7D620B" w:rsidR="004A777C" w:rsidRDefault="004A777C" w:rsidP="004A777C"/>
    <w:p w14:paraId="4B26F485" w14:textId="307F78D2" w:rsidR="004A777C" w:rsidRDefault="004A777C" w:rsidP="004A777C"/>
    <w:p w14:paraId="254AD659" w14:textId="6536615B" w:rsidR="004A777C" w:rsidRDefault="004A777C" w:rsidP="004A777C">
      <w:r w:rsidRPr="004A777C">
        <w:lastRenderedPageBreak/>
        <w:drawing>
          <wp:inline distT="0" distB="0" distL="0" distR="0" wp14:anchorId="7241BB9E" wp14:editId="204260DA">
            <wp:extent cx="5731510" cy="3223895"/>
            <wp:effectExtent l="0" t="0" r="254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77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M3MjAzsjA1MzVV0lEKTi0uzszPAykwrAUAcYmaziwAAAA="/>
  </w:docVars>
  <w:rsids>
    <w:rsidRoot w:val="0070616D"/>
    <w:rsid w:val="004A777C"/>
    <w:rsid w:val="0070616D"/>
    <w:rsid w:val="0080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BC66E"/>
  <w15:chartTrackingRefBased/>
  <w15:docId w15:val="{0D4C6903-27BA-46BE-BA09-009AB43CE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28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RAWAT</dc:creator>
  <cp:keywords/>
  <dc:description/>
  <cp:lastModifiedBy>AMIT  RAWAT</cp:lastModifiedBy>
  <cp:revision>3</cp:revision>
  <dcterms:created xsi:type="dcterms:W3CDTF">2021-06-22T06:25:00Z</dcterms:created>
  <dcterms:modified xsi:type="dcterms:W3CDTF">2021-06-22T06:33:00Z</dcterms:modified>
</cp:coreProperties>
</file>